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0F86E" w14:textId="77777777" w:rsidR="00465B22" w:rsidRPr="007D508D" w:rsidRDefault="00465B22" w:rsidP="00465B22">
      <w:pPr>
        <w:jc w:val="center"/>
        <w:rPr>
          <w:b/>
          <w:sz w:val="32"/>
          <w:szCs w:val="24"/>
        </w:rPr>
      </w:pPr>
      <w:r w:rsidRPr="007D508D">
        <w:rPr>
          <w:b/>
          <w:sz w:val="32"/>
          <w:szCs w:val="24"/>
          <w:lang w:val="id-ID"/>
        </w:rPr>
        <w:t>LEMBAR PERSETUJUAN</w:t>
      </w:r>
    </w:p>
    <w:p w14:paraId="7B177896" w14:textId="77777777" w:rsidR="00861FDB" w:rsidRDefault="00861FDB">
      <w:pPr>
        <w:rPr>
          <w:sz w:val="24"/>
          <w:szCs w:val="24"/>
        </w:rPr>
      </w:pPr>
    </w:p>
    <w:p w14:paraId="4E7A1BFC" w14:textId="77777777" w:rsidR="00465B22" w:rsidRDefault="00390399">
      <w:pPr>
        <w:rPr>
          <w:sz w:val="24"/>
          <w:szCs w:val="24"/>
        </w:rPr>
      </w:pPr>
      <w:r>
        <w:rPr>
          <w:sz w:val="24"/>
          <w:szCs w:val="24"/>
        </w:rPr>
        <w:t>Yang berta</w:t>
      </w:r>
      <w:r w:rsidR="000D1F0A">
        <w:rPr>
          <w:sz w:val="24"/>
          <w:szCs w:val="24"/>
          <w:lang w:val="id-ID"/>
        </w:rPr>
        <w:t>n</w:t>
      </w:r>
      <w:r>
        <w:rPr>
          <w:sz w:val="24"/>
          <w:szCs w:val="24"/>
        </w:rPr>
        <w:t>da tangan di bawah ini menyatakan bahwa:</w:t>
      </w:r>
    </w:p>
    <w:p w14:paraId="3D907860" w14:textId="77777777" w:rsidR="00390399" w:rsidRDefault="00390399">
      <w:pPr>
        <w:rPr>
          <w:sz w:val="24"/>
          <w:szCs w:val="24"/>
        </w:rPr>
      </w:pPr>
    </w:p>
    <w:p w14:paraId="6A66CEF1" w14:textId="50F55CCD" w:rsidR="00390399" w:rsidRDefault="00390399">
      <w:pPr>
        <w:rPr>
          <w:sz w:val="24"/>
          <w:szCs w:val="24"/>
        </w:rPr>
      </w:pPr>
      <w:r>
        <w:rPr>
          <w:sz w:val="24"/>
          <w:szCs w:val="24"/>
        </w:rPr>
        <w:t>Judul Artikel</w:t>
      </w:r>
      <w:r>
        <w:rPr>
          <w:sz w:val="24"/>
          <w:szCs w:val="24"/>
        </w:rPr>
        <w:tab/>
        <w:t>:</w:t>
      </w:r>
      <w:r w:rsidR="00646C5C">
        <w:rPr>
          <w:sz w:val="24"/>
          <w:szCs w:val="24"/>
        </w:rPr>
        <w:t xml:space="preserve"> </w:t>
      </w:r>
      <w:r w:rsidR="00646C5C" w:rsidRPr="00646C5C">
        <w:rPr>
          <w:color w:val="000000"/>
          <w:sz w:val="24"/>
          <w:szCs w:val="24"/>
        </w:rPr>
        <w:t xml:space="preserve">Pendekatan Arsitektur dengan </w:t>
      </w:r>
      <w:r w:rsidR="00646C5C" w:rsidRPr="00FF6437">
        <w:rPr>
          <w:i/>
          <w:iCs/>
          <w:color w:val="000000"/>
          <w:sz w:val="24"/>
          <w:szCs w:val="24"/>
        </w:rPr>
        <w:t>Rethinking Typology</w:t>
      </w:r>
      <w:r w:rsidR="00646C5C" w:rsidRPr="00646C5C">
        <w:rPr>
          <w:color w:val="000000"/>
          <w:sz w:val="24"/>
          <w:szCs w:val="24"/>
        </w:rPr>
        <w:t xml:space="preserve"> dan </w:t>
      </w:r>
      <w:r w:rsidR="00FF6437" w:rsidRPr="00FF6437">
        <w:rPr>
          <w:i/>
          <w:iCs/>
          <w:color w:val="000000"/>
          <w:sz w:val="24"/>
          <w:szCs w:val="24"/>
        </w:rPr>
        <w:t xml:space="preserve">Disprogramming </w:t>
      </w:r>
      <w:r w:rsidR="00646C5C" w:rsidRPr="00646C5C">
        <w:rPr>
          <w:color w:val="000000"/>
          <w:sz w:val="24"/>
          <w:szCs w:val="24"/>
        </w:rPr>
        <w:t xml:space="preserve">dalam Merancang </w:t>
      </w:r>
      <w:r w:rsidR="00646C5C">
        <w:rPr>
          <w:color w:val="000000"/>
          <w:sz w:val="24"/>
          <w:szCs w:val="24"/>
        </w:rPr>
        <w:t>Pusat Rehabilitasi Kecanduan Game</w:t>
      </w:r>
    </w:p>
    <w:p w14:paraId="051DEC1D" w14:textId="4CF3DF6A" w:rsidR="00390399" w:rsidRDefault="00390399">
      <w:pPr>
        <w:rPr>
          <w:sz w:val="24"/>
          <w:szCs w:val="24"/>
        </w:rPr>
      </w:pPr>
      <w:r>
        <w:rPr>
          <w:sz w:val="24"/>
          <w:szCs w:val="24"/>
        </w:rPr>
        <w:t>Nama Penulis</w:t>
      </w:r>
      <w:r>
        <w:rPr>
          <w:sz w:val="24"/>
          <w:szCs w:val="24"/>
        </w:rPr>
        <w:tab/>
        <w:t>:</w:t>
      </w:r>
      <w:r w:rsidR="008B6AA0">
        <w:rPr>
          <w:sz w:val="24"/>
          <w:szCs w:val="24"/>
        </w:rPr>
        <w:t xml:space="preserve"> </w:t>
      </w:r>
    </w:p>
    <w:p w14:paraId="67F7D1F9" w14:textId="3C42B9D3" w:rsidR="00390399" w:rsidRDefault="00646C5C" w:rsidP="0039039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arry Gohtandry</w:t>
      </w:r>
    </w:p>
    <w:p w14:paraId="293F3B90" w14:textId="1A639247" w:rsidR="00390399" w:rsidRDefault="00646C5C" w:rsidP="0039039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ina Carina</w:t>
      </w:r>
    </w:p>
    <w:p w14:paraId="79DCD1AF" w14:textId="09EFEA25" w:rsidR="00390399" w:rsidRPr="00646C5C" w:rsidRDefault="00390399" w:rsidP="00390399">
      <w:pPr>
        <w:rPr>
          <w:sz w:val="24"/>
          <w:szCs w:val="24"/>
        </w:rPr>
      </w:pPr>
      <w:r>
        <w:rPr>
          <w:sz w:val="24"/>
          <w:szCs w:val="24"/>
        </w:rPr>
        <w:t>Periode</w:t>
      </w:r>
      <w:r>
        <w:rPr>
          <w:sz w:val="24"/>
          <w:szCs w:val="24"/>
        </w:rPr>
        <w:tab/>
        <w:t>:</w:t>
      </w:r>
      <w:r w:rsidR="00EC3EFB">
        <w:rPr>
          <w:sz w:val="24"/>
          <w:szCs w:val="24"/>
          <w:lang w:val="id-ID"/>
        </w:rPr>
        <w:t xml:space="preserve"> Semester </w:t>
      </w:r>
      <w:r w:rsidR="00646C5C">
        <w:rPr>
          <w:sz w:val="24"/>
          <w:szCs w:val="24"/>
        </w:rPr>
        <w:t>Ganjil 2021/2022</w:t>
      </w:r>
    </w:p>
    <w:p w14:paraId="276526A1" w14:textId="77777777" w:rsidR="00390399" w:rsidRDefault="00390399" w:rsidP="00390399">
      <w:pPr>
        <w:rPr>
          <w:sz w:val="24"/>
          <w:szCs w:val="24"/>
        </w:rPr>
      </w:pPr>
    </w:p>
    <w:p w14:paraId="6E87B24C" w14:textId="77777777" w:rsidR="00390399" w:rsidRDefault="00390399" w:rsidP="005B6E3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lah </w:t>
      </w:r>
      <w:r w:rsidR="00397036">
        <w:rPr>
          <w:b/>
          <w:sz w:val="24"/>
          <w:szCs w:val="24"/>
          <w:lang w:val="id-ID"/>
        </w:rPr>
        <w:t>disetujui</w:t>
      </w:r>
      <w:r w:rsidR="000D1F0A" w:rsidRPr="003A194D">
        <w:rPr>
          <w:b/>
          <w:sz w:val="24"/>
          <w:szCs w:val="24"/>
          <w:lang w:val="id-ID"/>
        </w:rPr>
        <w:t xml:space="preserve"> </w:t>
      </w:r>
      <w:r>
        <w:rPr>
          <w:sz w:val="24"/>
          <w:szCs w:val="24"/>
        </w:rPr>
        <w:t>untuk dipublikasi</w:t>
      </w:r>
      <w:r w:rsidR="008B6AA0">
        <w:rPr>
          <w:sz w:val="24"/>
          <w:szCs w:val="24"/>
        </w:rPr>
        <w:t>kan pada Jurnal</w:t>
      </w:r>
      <w:r>
        <w:rPr>
          <w:sz w:val="24"/>
          <w:szCs w:val="24"/>
        </w:rPr>
        <w:t xml:space="preserve"> STUPA, Jurusan Arsitektur dan Perencanaan, Fakultas Teknik, Universitas Tarumanagara.</w:t>
      </w:r>
    </w:p>
    <w:p w14:paraId="66CFF635" w14:textId="77777777" w:rsidR="00390399" w:rsidRDefault="00390399" w:rsidP="00390399">
      <w:pPr>
        <w:rPr>
          <w:sz w:val="24"/>
          <w:szCs w:val="24"/>
        </w:rPr>
      </w:pPr>
    </w:p>
    <w:p w14:paraId="53253EF9" w14:textId="77777777" w:rsidR="00390399" w:rsidRDefault="00390399" w:rsidP="00390399">
      <w:pPr>
        <w:rPr>
          <w:sz w:val="24"/>
          <w:szCs w:val="24"/>
        </w:rPr>
      </w:pPr>
    </w:p>
    <w:p w14:paraId="56EDA9A0" w14:textId="06361F73" w:rsidR="00390399" w:rsidRDefault="00C14781" w:rsidP="00390399">
      <w:pPr>
        <w:rPr>
          <w:sz w:val="24"/>
          <w:szCs w:val="24"/>
        </w:rPr>
      </w:pPr>
      <w:r>
        <w:rPr>
          <w:sz w:val="24"/>
          <w:szCs w:val="24"/>
        </w:rPr>
        <w:t xml:space="preserve">Jakarta, </w:t>
      </w:r>
      <w:r w:rsidR="00646C5C">
        <w:rPr>
          <w:sz w:val="24"/>
          <w:szCs w:val="24"/>
        </w:rPr>
        <w:t xml:space="preserve">21 Januari </w:t>
      </w:r>
      <w:r>
        <w:rPr>
          <w:sz w:val="24"/>
          <w:szCs w:val="24"/>
        </w:rPr>
        <w:t>202</w:t>
      </w:r>
      <w:r w:rsidR="00BB20CB">
        <w:rPr>
          <w:sz w:val="24"/>
          <w:szCs w:val="24"/>
        </w:rPr>
        <w:t>2</w:t>
      </w:r>
    </w:p>
    <w:p w14:paraId="769150CA" w14:textId="77777777" w:rsidR="00390399" w:rsidRPr="00390399" w:rsidRDefault="003E4E6A" w:rsidP="00390399">
      <w:pPr>
        <w:rPr>
          <w:b/>
          <w:sz w:val="24"/>
          <w:szCs w:val="24"/>
        </w:rPr>
      </w:pPr>
      <w:r>
        <w:rPr>
          <w:b/>
          <w:sz w:val="24"/>
          <w:szCs w:val="24"/>
          <w:lang w:val="id-ID"/>
        </w:rPr>
        <w:t>Pembimbing</w:t>
      </w:r>
      <w:r w:rsidR="008B6AA0">
        <w:rPr>
          <w:b/>
          <w:sz w:val="24"/>
          <w:szCs w:val="24"/>
        </w:rPr>
        <w:t xml:space="preserve"> Utama</w:t>
      </w:r>
      <w:r w:rsidR="00390399">
        <w:rPr>
          <w:b/>
          <w:sz w:val="24"/>
          <w:szCs w:val="24"/>
        </w:rPr>
        <w:t>,</w:t>
      </w:r>
    </w:p>
    <w:p w14:paraId="3FD54447" w14:textId="18CE0BA4" w:rsidR="00390399" w:rsidRDefault="00390399" w:rsidP="00390399">
      <w:pPr>
        <w:rPr>
          <w:sz w:val="24"/>
          <w:szCs w:val="24"/>
        </w:rPr>
      </w:pPr>
    </w:p>
    <w:p w14:paraId="73A92B09" w14:textId="707EF167" w:rsidR="00390399" w:rsidRPr="00A158E9" w:rsidRDefault="004B6E29" w:rsidP="00390399">
      <w:pPr>
        <w:rPr>
          <w:sz w:val="24"/>
          <w:szCs w:val="24"/>
          <w:lang w:val="id-ID"/>
        </w:rPr>
      </w:pPr>
      <w:r>
        <w:rPr>
          <w:noProof/>
          <w:sz w:val="24"/>
          <w:szCs w:val="24"/>
          <w:lang w:val="id-ID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64324C46" wp14:editId="3F4100EB">
                <wp:simplePos x="0" y="0"/>
                <wp:positionH relativeFrom="column">
                  <wp:posOffset>-73025</wp:posOffset>
                </wp:positionH>
                <wp:positionV relativeFrom="paragraph">
                  <wp:posOffset>-339725</wp:posOffset>
                </wp:positionV>
                <wp:extent cx="2079625" cy="785495"/>
                <wp:effectExtent l="38100" t="38100" r="53975" b="5270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079625" cy="785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5952BC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margin-left:-6.45pt;margin-top:-27.45pt;width:165.15pt;height:63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">
                <v:imagedata r:id="rId11" o:title=""/>
              </v:shape>
            </w:pict>
          </mc:Fallback>
        </mc:AlternateContent>
      </w:r>
      <w:r w:rsidR="00A158E9">
        <w:rPr>
          <w:sz w:val="24"/>
          <w:szCs w:val="24"/>
          <w:lang w:val="id-ID"/>
        </w:rPr>
        <w:t>*)</w:t>
      </w:r>
    </w:p>
    <w:p w14:paraId="3BE4F0E8" w14:textId="4D28F4F8" w:rsidR="00390399" w:rsidRDefault="00646C5C" w:rsidP="00390399">
      <w:pPr>
        <w:rPr>
          <w:sz w:val="24"/>
          <w:szCs w:val="24"/>
        </w:rPr>
      </w:pPr>
      <w:r>
        <w:rPr>
          <w:sz w:val="24"/>
          <w:szCs w:val="24"/>
        </w:rPr>
        <w:t>Nina Carina, S.T., M.T.</w:t>
      </w:r>
    </w:p>
    <w:p w14:paraId="58FAB8D7" w14:textId="77777777" w:rsidR="00FA46BD" w:rsidRPr="00A158E9" w:rsidRDefault="00A158E9" w:rsidP="00390399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*) : Ditandatangani jika telah melakukan minimal 2 kali asistensi)</w:t>
      </w:r>
    </w:p>
    <w:p w14:paraId="2591F1AA" w14:textId="77777777" w:rsidR="00FA46BD" w:rsidRDefault="00FA46BD" w:rsidP="00390399">
      <w:pPr>
        <w:rPr>
          <w:sz w:val="24"/>
          <w:szCs w:val="24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6"/>
        <w:gridCol w:w="2649"/>
        <w:gridCol w:w="2527"/>
        <w:gridCol w:w="2258"/>
      </w:tblGrid>
      <w:tr w:rsidR="00EC3EFB" w14:paraId="4D3AD0C9" w14:textId="77777777" w:rsidTr="003B5650">
        <w:tc>
          <w:tcPr>
            <w:tcW w:w="1951" w:type="dxa"/>
          </w:tcPr>
          <w:p w14:paraId="6AF0CD43" w14:textId="4A0816C7" w:rsidR="00EC3EFB" w:rsidRPr="00EC3EFB" w:rsidRDefault="004B6E29" w:rsidP="00390399">
            <w:pPr>
              <w:rPr>
                <w:sz w:val="24"/>
                <w:szCs w:val="24"/>
                <w:lang w:val="id-ID"/>
              </w:rPr>
            </w:pPr>
            <w:r>
              <w:rPr>
                <w:noProof/>
                <w:sz w:val="24"/>
                <w:szCs w:val="24"/>
                <w:lang w:val="id-ID"/>
              </w:rPr>
              <mc:AlternateContent>
                <mc:Choice Requires="wpi">
                  <w:drawing>
                    <wp:anchor distT="0" distB="0" distL="114300" distR="114300" simplePos="0" relativeHeight="251664384" behindDoc="0" locked="0" layoutInCell="1" allowOverlap="1" wp14:anchorId="1B898D26" wp14:editId="7A7D6AA6">
                      <wp:simplePos x="0" y="0"/>
                      <wp:positionH relativeFrom="column">
                        <wp:posOffset>1124585</wp:posOffset>
                      </wp:positionH>
                      <wp:positionV relativeFrom="paragraph">
                        <wp:posOffset>99060</wp:posOffset>
                      </wp:positionV>
                      <wp:extent cx="1369695" cy="467995"/>
                      <wp:effectExtent l="38100" t="38100" r="40005" b="46355"/>
                      <wp:wrapNone/>
                      <wp:docPr id="8" name="Ink 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69695" cy="46799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AD19323" id="Ink 8" o:spid="_x0000_s1026" type="#_x0000_t75" style="position:absolute;margin-left:87.85pt;margin-top:7.1pt;width:109.25pt;height:38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">
                      <v:imagedata r:id="rId13" o:title=""/>
                    </v:shape>
                  </w:pict>
                </mc:Fallback>
              </mc:AlternateContent>
            </w:r>
            <w:r w:rsidR="00EC3EFB">
              <w:rPr>
                <w:sz w:val="24"/>
                <w:szCs w:val="24"/>
                <w:lang w:val="id-ID"/>
              </w:rPr>
              <w:t>Paraf Asistensi 1</w:t>
            </w:r>
          </w:p>
        </w:tc>
        <w:tc>
          <w:tcPr>
            <w:tcW w:w="2722" w:type="dxa"/>
          </w:tcPr>
          <w:p w14:paraId="32FF809F" w14:textId="245DA8E2" w:rsidR="00EC3EFB" w:rsidRDefault="00EC3EFB" w:rsidP="00390399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  <w:p w14:paraId="0EF62237" w14:textId="77777777" w:rsidR="00EC3EFB" w:rsidRDefault="00EC3EFB" w:rsidP="0039039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588" w:type="dxa"/>
          </w:tcPr>
          <w:p w14:paraId="138B5247" w14:textId="0CF19371" w:rsidR="00EC3EFB" w:rsidRPr="00EC3EFB" w:rsidRDefault="004B6E29" w:rsidP="00390399">
            <w:pPr>
              <w:rPr>
                <w:sz w:val="24"/>
                <w:szCs w:val="24"/>
                <w:lang w:val="id-ID"/>
              </w:rPr>
            </w:pPr>
            <w:r>
              <w:rPr>
                <w:noProof/>
                <w:sz w:val="24"/>
                <w:szCs w:val="24"/>
                <w:lang w:val="id-ID"/>
              </w:rPr>
              <mc:AlternateContent>
                <mc:Choice Requires="wpi">
                  <w:drawing>
                    <wp:anchor distT="0" distB="0" distL="114300" distR="114300" simplePos="0" relativeHeight="251667456" behindDoc="0" locked="0" layoutInCell="1" allowOverlap="1" wp14:anchorId="1424517E" wp14:editId="2AB81E7D">
                      <wp:simplePos x="0" y="0"/>
                      <wp:positionH relativeFrom="column">
                        <wp:posOffset>1475105</wp:posOffset>
                      </wp:positionH>
                      <wp:positionV relativeFrom="paragraph">
                        <wp:posOffset>80645</wp:posOffset>
                      </wp:positionV>
                      <wp:extent cx="1305560" cy="368300"/>
                      <wp:effectExtent l="57150" t="38100" r="0" b="50800"/>
                      <wp:wrapNone/>
                      <wp:docPr id="11" name="Ink 1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05560" cy="3683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554F379" id="Ink 11" o:spid="_x0000_s1026" type="#_x0000_t75" style="position:absolute;margin-left:115.45pt;margin-top:5.65pt;width:104.2pt;height:30.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">
                      <v:imagedata r:id="rId15" o:title=""/>
                    </v:shape>
                  </w:pict>
                </mc:Fallback>
              </mc:AlternateContent>
            </w:r>
            <w:r w:rsidR="00EC3EFB">
              <w:rPr>
                <w:sz w:val="24"/>
                <w:szCs w:val="24"/>
                <w:lang w:val="id-ID"/>
              </w:rPr>
              <w:t>Paraf Asistensi 2</w:t>
            </w:r>
          </w:p>
        </w:tc>
        <w:tc>
          <w:tcPr>
            <w:tcW w:w="2315" w:type="dxa"/>
          </w:tcPr>
          <w:p w14:paraId="62E02D68" w14:textId="1C9263AB" w:rsidR="00EC3EFB" w:rsidRDefault="00EC3EFB" w:rsidP="00390399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</w:tr>
      <w:tr w:rsidR="00EC3EFB" w14:paraId="5002A0AF" w14:textId="77777777" w:rsidTr="003B5650">
        <w:tc>
          <w:tcPr>
            <w:tcW w:w="1951" w:type="dxa"/>
          </w:tcPr>
          <w:p w14:paraId="64689F56" w14:textId="77777777" w:rsidR="00EC3EFB" w:rsidRPr="00EC3EFB" w:rsidRDefault="00EC3EFB" w:rsidP="00390399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</w:t>
            </w:r>
          </w:p>
        </w:tc>
        <w:tc>
          <w:tcPr>
            <w:tcW w:w="2722" w:type="dxa"/>
          </w:tcPr>
          <w:p w14:paraId="1CB58ACC" w14:textId="35D55753" w:rsidR="00EC3EFB" w:rsidRPr="00646C5C" w:rsidRDefault="00EC3EFB" w:rsidP="003903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id-ID"/>
              </w:rPr>
              <w:t>:</w:t>
            </w:r>
            <w:r w:rsidR="00646C5C">
              <w:rPr>
                <w:sz w:val="24"/>
                <w:szCs w:val="24"/>
              </w:rPr>
              <w:t xml:space="preserve"> Senin, 17 Januari 2022</w:t>
            </w:r>
          </w:p>
          <w:p w14:paraId="7B9A84CE" w14:textId="77777777" w:rsidR="00EC3EFB" w:rsidRPr="00EC3EFB" w:rsidRDefault="00EC3EFB" w:rsidP="0039039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588" w:type="dxa"/>
          </w:tcPr>
          <w:p w14:paraId="71E5C4B9" w14:textId="77777777" w:rsidR="00EC3EFB" w:rsidRPr="00EC3EFB" w:rsidRDefault="00EC3EFB" w:rsidP="00390399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</w:t>
            </w:r>
          </w:p>
        </w:tc>
        <w:tc>
          <w:tcPr>
            <w:tcW w:w="2315" w:type="dxa"/>
          </w:tcPr>
          <w:p w14:paraId="7E723961" w14:textId="77777777" w:rsidR="00EC3EFB" w:rsidRDefault="00EC3EFB" w:rsidP="003903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id-ID"/>
              </w:rPr>
              <w:t>:</w:t>
            </w:r>
            <w:r w:rsidR="00646C5C">
              <w:rPr>
                <w:sz w:val="24"/>
                <w:szCs w:val="24"/>
              </w:rPr>
              <w:t xml:space="preserve"> Kamis, 20 Januari</w:t>
            </w:r>
          </w:p>
          <w:p w14:paraId="16B8F102" w14:textId="01C55349" w:rsidR="00646C5C" w:rsidRPr="00646C5C" w:rsidRDefault="00646C5C" w:rsidP="003903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</w:t>
            </w:r>
          </w:p>
        </w:tc>
      </w:tr>
    </w:tbl>
    <w:p w14:paraId="0FDB33F1" w14:textId="77777777" w:rsidR="00FA46BD" w:rsidRDefault="00FA46BD" w:rsidP="00390399">
      <w:pPr>
        <w:rPr>
          <w:sz w:val="24"/>
          <w:szCs w:val="24"/>
        </w:rPr>
      </w:pPr>
    </w:p>
    <w:sectPr w:rsidR="00FA46BD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B5A52" w14:textId="77777777" w:rsidR="002C4A1E" w:rsidRDefault="002C4A1E" w:rsidP="000D1F0A">
      <w:pPr>
        <w:spacing w:after="0" w:line="240" w:lineRule="auto"/>
      </w:pPr>
      <w:r>
        <w:separator/>
      </w:r>
    </w:p>
  </w:endnote>
  <w:endnote w:type="continuationSeparator" w:id="0">
    <w:p w14:paraId="5103E756" w14:textId="77777777" w:rsidR="002C4A1E" w:rsidRDefault="002C4A1E" w:rsidP="000D1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3A8B6" w14:textId="77777777" w:rsidR="000D1F0A" w:rsidRPr="000D1F0A" w:rsidRDefault="000D1F0A" w:rsidP="000D1F0A">
    <w:pPr>
      <w:pStyle w:val="Header"/>
      <w:jc w:val="right"/>
      <w:rPr>
        <w:sz w:val="14"/>
        <w:lang w:val="id-ID"/>
      </w:rPr>
    </w:pPr>
    <w:r w:rsidRPr="005C0503">
      <w:rPr>
        <w:i/>
        <w:noProof/>
        <w:sz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FB078F2" wp14:editId="301CDAFE">
              <wp:simplePos x="0" y="0"/>
              <wp:positionH relativeFrom="column">
                <wp:posOffset>-760730</wp:posOffset>
              </wp:positionH>
              <wp:positionV relativeFrom="paragraph">
                <wp:posOffset>-3810</wp:posOffset>
              </wp:positionV>
              <wp:extent cx="7547610" cy="0"/>
              <wp:effectExtent l="0" t="0" r="1524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547610" cy="0"/>
                      </a:xfrm>
                      <a:prstGeom prst="line">
                        <a:avLst/>
                      </a:prstGeom>
                      <a:ln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FAF6327" id="Straight Connector 2" o:spid="_x0000_s1026" style="position:absolute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9.9pt,-.3pt" to="534.4pt,-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" strokecolor="#5b9bd5 [3204]" strokeweight=".5pt">
              <v:stroke joinstyle="miter"/>
            </v:line>
          </w:pict>
        </mc:Fallback>
      </mc:AlternateContent>
    </w:r>
    <w:r w:rsidRPr="004A3F5F">
      <w:rPr>
        <w:sz w:val="14"/>
        <w:lang w:val="id-ID"/>
      </w:rPr>
      <w:t>Jurusan Arsitektur dan Perencanaan, Fakultas Teknik, Universitas Tarumanagar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EAB12" w14:textId="77777777" w:rsidR="002C4A1E" w:rsidRDefault="002C4A1E" w:rsidP="000D1F0A">
      <w:pPr>
        <w:spacing w:after="0" w:line="240" w:lineRule="auto"/>
      </w:pPr>
      <w:r>
        <w:separator/>
      </w:r>
    </w:p>
  </w:footnote>
  <w:footnote w:type="continuationSeparator" w:id="0">
    <w:p w14:paraId="1D6CA56C" w14:textId="77777777" w:rsidR="002C4A1E" w:rsidRDefault="002C4A1E" w:rsidP="000D1F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DF6C2" w14:textId="77777777" w:rsidR="000D1F0A" w:rsidRDefault="000D1F0A" w:rsidP="000D1F0A">
    <w:pPr>
      <w:pStyle w:val="Header"/>
      <w:jc w:val="right"/>
      <w:rPr>
        <w:noProof/>
        <w:lang w:val="id-ID" w:eastAsia="id-ID"/>
      </w:rPr>
    </w:pPr>
    <w:r w:rsidRPr="00B96F75">
      <w:rPr>
        <w:noProof/>
      </w:rPr>
      <w:drawing>
        <wp:inline distT="0" distB="0" distL="0" distR="0" wp14:anchorId="6FC48E56" wp14:editId="62957D44">
          <wp:extent cx="1645920" cy="49276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556" t="36459" r="15295" b="26228"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EB06E5B" w14:textId="77777777" w:rsidR="000D1F0A" w:rsidRPr="004A3F5F" w:rsidRDefault="000D1F0A" w:rsidP="000D1F0A">
    <w:pPr>
      <w:pStyle w:val="Header"/>
      <w:jc w:val="right"/>
      <w:rPr>
        <w:sz w:val="14"/>
        <w:lang w:val="id-ID"/>
      </w:rPr>
    </w:pPr>
    <w:r w:rsidRPr="005C0503">
      <w:rPr>
        <w:i/>
        <w:noProof/>
        <w:sz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F375A5" wp14:editId="65F4E98B">
              <wp:simplePos x="0" y="0"/>
              <wp:positionH relativeFrom="column">
                <wp:posOffset>-760730</wp:posOffset>
              </wp:positionH>
              <wp:positionV relativeFrom="paragraph">
                <wp:posOffset>-3810</wp:posOffset>
              </wp:positionV>
              <wp:extent cx="7547610" cy="0"/>
              <wp:effectExtent l="0" t="0" r="15240" b="1905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547610" cy="0"/>
                      </a:xfrm>
                      <a:prstGeom prst="line">
                        <a:avLst/>
                      </a:prstGeom>
                      <a:ln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C8E30FD" id="Straight Connector 20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9.9pt,-.3pt" to="534.4pt,-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" strokecolor="#5b9bd5 [3204]" strokeweight=".5pt">
              <v:stroke joinstyle="miter"/>
            </v:line>
          </w:pict>
        </mc:Fallback>
      </mc:AlternateContent>
    </w:r>
  </w:p>
  <w:p w14:paraId="618678E4" w14:textId="77777777" w:rsidR="000D1F0A" w:rsidRPr="000D1F0A" w:rsidRDefault="000D1F0A">
    <w:pPr>
      <w:pStyle w:val="Header"/>
      <w:rPr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3E2BF8"/>
    <w:multiLevelType w:val="hybridMultilevel"/>
    <w:tmpl w:val="6CE4D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tDQyNzQyMzC3NDNV0lEKTi0uzszPAykwrAUAz46rdCwAAAA="/>
  </w:docVars>
  <w:rsids>
    <w:rsidRoot w:val="0061656C"/>
    <w:rsid w:val="00055C1F"/>
    <w:rsid w:val="000D1F0A"/>
    <w:rsid w:val="00241633"/>
    <w:rsid w:val="00293F4E"/>
    <w:rsid w:val="002A3AAE"/>
    <w:rsid w:val="002C4A1E"/>
    <w:rsid w:val="00390399"/>
    <w:rsid w:val="00397036"/>
    <w:rsid w:val="003A194D"/>
    <w:rsid w:val="003B2790"/>
    <w:rsid w:val="003B5650"/>
    <w:rsid w:val="003E4E6A"/>
    <w:rsid w:val="003F49C6"/>
    <w:rsid w:val="00465B22"/>
    <w:rsid w:val="00481A16"/>
    <w:rsid w:val="004B6E29"/>
    <w:rsid w:val="004D0355"/>
    <w:rsid w:val="005B6E33"/>
    <w:rsid w:val="0061656C"/>
    <w:rsid w:val="00646C5C"/>
    <w:rsid w:val="007C55C7"/>
    <w:rsid w:val="007D4546"/>
    <w:rsid w:val="007D508D"/>
    <w:rsid w:val="00861FDB"/>
    <w:rsid w:val="008A4638"/>
    <w:rsid w:val="008B6AA0"/>
    <w:rsid w:val="00940E03"/>
    <w:rsid w:val="00A158E9"/>
    <w:rsid w:val="00A20CFB"/>
    <w:rsid w:val="00B00DB5"/>
    <w:rsid w:val="00B17681"/>
    <w:rsid w:val="00BB20CB"/>
    <w:rsid w:val="00C14781"/>
    <w:rsid w:val="00C53558"/>
    <w:rsid w:val="00E922DC"/>
    <w:rsid w:val="00EC3EFB"/>
    <w:rsid w:val="00EE3C4D"/>
    <w:rsid w:val="00FA46BD"/>
    <w:rsid w:val="00FF5479"/>
    <w:rsid w:val="00FF6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415212"/>
  <w15:docId w15:val="{F8FB72A3-CFF8-4C67-8EA6-C07787387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65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03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1F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1F0A"/>
  </w:style>
  <w:style w:type="paragraph" w:styleId="Footer">
    <w:name w:val="footer"/>
    <w:basedOn w:val="Normal"/>
    <w:link w:val="FooterChar"/>
    <w:uiPriority w:val="99"/>
    <w:unhideWhenUsed/>
    <w:rsid w:val="000D1F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1F0A"/>
  </w:style>
  <w:style w:type="paragraph" w:styleId="BalloonText">
    <w:name w:val="Balloon Text"/>
    <w:basedOn w:val="Normal"/>
    <w:link w:val="BalloonTextChar"/>
    <w:uiPriority w:val="99"/>
    <w:semiHidden/>
    <w:unhideWhenUsed/>
    <w:rsid w:val="000D1F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F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ustomXml" Target="ink/ink2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10" Type="http://schemas.openxmlformats.org/officeDocument/2006/relationships/customXml" Target="ink/ink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ustomXml" Target="ink/ink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12:24:47.8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182 24575,'214'-278'0,"2"3"0,355-443 0,-551 693 0,47-51 0,-59 68 0,0 1 0,0 0 0,1 1 0,-1 0 0,2 0 0,-1 1 0,12-6 0,-17 10 0,0 0 0,1 0 0,-1 0 0,0 1 0,1-1 0,-1 1 0,1 0 0,-1 1 0,0-1 0,1 1 0,-1-1 0,1 1 0,-1 1 0,0-1 0,0 1 0,0-1 0,0 1 0,0 0 0,0 0 0,0 1 0,-1-1 0,5 4 0,6 7 0,1 0 0,-1 1 0,18 25 0,-31-38 0,93 138 0,-10-13 0,-84-126 0,0 0 0,1 0 0,-1 1 0,0-1 0,0 0 0,0 0 0,0 0 0,1 1 0,-1-1 0,0 0 0,0 0 0,0 0 0,1 0 0,-1 0 0,0 1 0,0-1 0,1 0 0,-1 0 0,0 0 0,0 0 0,1 0 0,-1 0 0,0 0 0,0 0 0,1 0 0,-1 0 0,0 0 0,0 0 0,1 0 0,-1 0 0,0 0 0,0 0 0,1 0 0,-1-1 0,0 1 0,0 0 0,1 0 0,7-11 0,6-23 0,-11 27 0,-2 4 0,13-32 0,22-40 0,-31 66 0,1 0 0,0 0 0,0 1 0,0 0 0,1 0 0,1 1 0,-1-1 0,1 1 0,13-8 0,-18 13 0,0 1 0,1-1 0,-1 1 0,1 0 0,-1 0 0,1 0 0,-1 1 0,1-1 0,-1 1 0,1 0 0,-1 0 0,1 0 0,0 0 0,-1 1 0,1-1 0,-1 1 0,1 0 0,-1 0 0,0 0 0,1 1 0,-1-1 0,0 1 0,0 0 0,0 0 0,4 3 0,8 6 0,-1 1 0,0 1 0,20 23 0,-23-23 0,15 19 0,-20-24 0,1 1 0,0-1 0,0 0 0,0 0 0,1-1 0,0 0 0,1 0 0,15 8 0,-22-14 0,0 0 0,0-1 0,0 0 0,0 1 0,-1-1 0,1 0 0,0 0 0,0 0 0,0 0 0,0-1 0,0 1 0,0 0 0,0-1 0,0 1 0,0-1 0,0 0 0,-1 0 0,3-1 0,31-22 0,-28 19 0,46-41 0,50-53 0,-58 52 0,80-62 0,-123 107 0,0 1 0,0-1 0,0 0 0,1 1 0,-1-1 0,1 1 0,-1 0 0,1 0 0,0 0 0,-1 0 0,1 1 0,0-1 0,-1 1 0,1-1 0,0 1 0,3 0 0,-3 1 0,0 0 0,0 0 0,0 0 0,-1 1 0,1-1 0,0 1 0,-1-1 0,1 1 0,-1 0 0,0 0 0,0 0 0,1 0 0,-1 0 0,-1 1 0,3 2 0,39 56 0,-35-47 0,0 0 0,1-1 0,1 0 0,0-1 0,1 0 0,1 0 0,-1-1 0,17 11 0,-25-20 0,0-1 0,0 0 0,0 0 0,0 0 0,0 0 0,1 0 0,-1-1 0,0 1 0,0-1 0,1 0 0,-1 0 0,0 0 0,0 0 0,1-1 0,-1 1 0,0-1 0,0 0 0,0 0 0,1 0 0,-1 0 0,0-1 0,4-2 0,6-4 0,0 0 0,-1-2 0,18-15 0,-22 19 0,25-26 0,32-39 0,-37 38 0,49-43 0,-75 74 0,0 0 0,0 1 0,0-1 0,0 1 0,1-1 0,-1 1 0,0 0 0,1 0 0,-1 0 0,1 0 0,-1 0 0,1 0 0,0 1 0,-1-1 0,1 1 0,-1 0 0,1 0 0,0 0 0,-1 0 0,1 0 0,4 2 0,-1 0 0,-1 0 0,0 1 0,0-1 0,-1 1 0,1 1 0,-1-1 0,1 0 0,-1 1 0,5 6 0,49 55 0,-44-47 0,0 0 0,2-1 0,0-1 0,1-1 0,0 0 0,29 17 0,-43-30 0,0 0 0,1-1 0,-1 1 0,1-1 0,-1 0 0,1 0 0,0 0 0,-1-1 0,1 1 0,0-1 0,0 0 0,-1 0 0,1 0 0,0 0 0,0-1 0,-1 1 0,1-1 0,-1 0 0,1-1 0,0 1 0,-1 0 0,0-1 0,1 0 0,-1 0 0,0 0 0,5-4 0,4-5 0,0-1 0,0 0 0,-2-1 0,18-24 0,-14 16 0,2-1 0,-5 5 0,1 1 0,0 0 0,2 0 0,0 1 0,0 1 0,27-20 0,-39 33 0,1-1 0,0 1 0,0 0 0,0 0 0,-1 0 0,1 1 0,0-1 0,0 1 0,0-1 0,0 1 0,0 0 0,0 0 0,0 1 0,0-1 0,0 0 0,0 1 0,0 0 0,0 0 0,0 0 0,0 0 0,-1 0 0,1 0 0,3 3 0,7 4 0,-1 1 0,0 0 0,16 16 0,-14-13 0,20 20 0,-24-21 0,1 0 0,0-1 0,1 0 0,0-1 0,0-1 0,1 0 0,20 10 0,-28-17 0,0 0 0,0 0 0,1 0 0,-1-1 0,0 1 0,0-1 0,1-1 0,-1 1 0,0-1 0,0 0 0,1 0 0,7-3 0,7-3 0,34-19 0,-37 18 0,40-20 0,-1-3 0,-2-2 0,-2-2 0,96-84 0,-148 119 0,0 0 0,1-1 0,-1 1 0,0 0 0,1 0 0,-1-1 0,0 1 0,0 0 0,1 0 0,-1-1 0,1 1 0,-1 0 0,0 0 0,1 0 0,-1 0 0,1-1 0,-1 1 0,0 0 0,1 0 0,-1 0 0,1 0 0,-1 0 0,0 0 0,1 0 0,-1 0 0,1 0 0,-1 0 0,0 1 0,1-1 0,-1 0 0,1 0 0,0 0 0,7 15 0,2 33 0,-8-31 0,-1-14 0,-1 0 0,1-1 0,-1 1 0,1-1 0,0 1 0,0 0 0,0-1 0,0 0 0,1 1 0,-1-1 0,2 3 0,-2-5 0,1 1 0,-1-1 0,0 1 0,0-1 0,0 1 0,0-1 0,1 0 0,-1 0 0,0 0 0,0 0 0,1 0 0,-1 0 0,0 0 0,0 0 0,1 0 0,-1 0 0,0-1 0,0 1 0,0 0 0,0-1 0,1 1 0,-1-1 0,0 0 0,0 1 0,0-1 0,1-1 0,43-25 0,-30 17 0,0 0 0,27-11 0,-41 21 0,1 0 0,0-1 0,0 1 0,-1 0 0,1 0 0,0 0 0,-1 1 0,1-1 0,0 0 0,-1 1 0,1-1 0,0 1 0,-1-1 0,1 1 0,-1 0 0,3 1 0,19 6 0,-9-9 0,1 1 0,-1-2 0,0 0 0,0-1 0,0 0 0,0-1 0,26-10 0,-31 10 0,140-57 0,263-151 0,-135 36-1365,-174 100-5461</inkml:trace>
  <inkml:trace contextRef="#ctx0" brushRef="#br0" timeOffset="502.77">2512 581 24575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12:25:08.504"/>
    </inkml:context>
    <inkml:brush xml:id="br0">
      <inkml:brushProperty name="width" value="0.04989" units="cm"/>
      <inkml:brushProperty name="height" value="0.04989" units="cm"/>
    </inkml:brush>
  </inkml:definitions>
  <inkml:trace contextRef="#ctx0" brushRef="#br0">0 1300 24575,'43'-43'0,"-2"-2"0,38-56 0,-3 4 0,-12 20 0,191-211 0,-226 259 0,1 2 0,1 0 0,1 3 0,69-41 0,-100 65 0,1-1 0,0 0 0,0 1 0,-1-1 0,1 1 0,0-1 0,0 1 0,0 0 0,0 0 0,0 0 0,0 0 0,0 0 0,-1 0 0,1 1 0,0-1 0,0 0 0,0 1 0,0 0 0,-1-1 0,1 1 0,0 0 0,-1 0 0,1 0 0,0 0 0,-1 0 0,1 0 0,-1 1 0,0-1 0,3 3 0,3 5 0,-1 0 0,1 0 0,-1 0 0,5 12 0,-1-3 0,4 7 0,-3-4 0,20 24 0,-31-45 0,0 1 0,1-1 0,-1 0 0,1 0 0,-1 1 0,0-1 0,1 0 0,-1 0 0,1 0 0,-1 0 0,1 0 0,-1 0 0,1 0 0,-1 0 0,0 0 0,1 0 0,-1 0 0,1 0 0,-1 0 0,1 0 0,-1 0 0,1 0 0,-1 0 0,0-1 0,1 1 0,-1 0 0,1 0 0,-1-1 0,0 1 0,1 0 0,0-1 0,14-11 0,-12 9 0,15-13 0,29-36 0,-34 36 0,1 0 0,1 1 0,20-16 0,-33 29 0,0 1 0,1 0 0,-1 0 0,0 1 0,0-1 0,0 0 0,1 1 0,-1-1 0,0 1 0,0-1 0,1 1 0,-1 0 0,0 0 0,1 0 0,-1 1 0,0-1 0,1 1 0,-1-1 0,0 1 0,0-1 0,0 1 0,1 0 0,-1 0 0,3 3 0,6 2 0,0 1 0,-1 1 0,12 11 0,-13-11 0,29 26 0,-21-17 0,34 24 0,-50-40 0,0-1 0,0 1 0,0-1 0,0 0 0,0 1 0,1-1 0,-1 0 0,0 0 0,0 0 0,0 0 0,0 0 0,0 0 0,1 0 0,-1 0 0,0 0 0,0-1 0,0 1 0,0 0 0,0-1 0,0 1 0,0-1 0,0 1 0,0-1 0,0 1 0,0-1 0,0 0 0,0 0 0,0 1 0,-1-1 0,1 0 0,1-2 0,25-33 0,-21 26 0,4-5 0,0 1 0,0-1 0,1 2 0,24-25 0,-33 35 0,1 1 0,0-1 0,0 1 0,0 0 0,0 0 0,1 0 0,-1 0 0,0 1 0,1-1 0,-1 1 0,1 0 0,0 0 0,-1 0 0,1 1 0,0-1 0,-1 1 0,1 0 0,0 0 0,0 0 0,-1 0 0,1 1 0,0-1 0,0 1 0,4 2 0,5 3 0,0 1 0,-1 0 0,0 1 0,15 12 0,-19-13 0,1 0 0,0 0 0,0-1 0,0-1 0,1 0 0,0 0 0,0 0 0,17 4 0,-22-9 0,0 0 0,1 0 0,-1 0 0,0 0 0,0-1 0,0 0 0,0 0 0,0 0 0,0-1 0,-1 0 0,1 0 0,5-3 0,9-5 0,26-19 0,-38 24 0,57-48 0,-44 36 0,33-24 0,-51 40 0,-1 0 0,1 0 0,-1 0 0,1 1 0,0-1 0,-1 1 0,1-1 0,0 1 0,-1 0 0,1 0 0,0 0 0,-1 0 0,1 0 0,0 0 0,-1 0 0,1 0 0,0 1 0,-1-1 0,1 1 0,0-1 0,-1 1 0,1 0 0,-1-1 0,1 1 0,-1 0 0,1 0 0,-1 0 0,3 2 0,4 5 0,-1-1 0,0 1 0,11 16 0,0-2 0,-15-19 0,0 1 0,0-1 0,0 0 0,0-1 0,1 1 0,-1 0 0,1-1 0,0 0 0,7 4 0,-9-6 0,1 1 0,-1-1 0,1 0 0,-1 0 0,1 0 0,-1 0 0,1-1 0,-1 1 0,1-1 0,-1 1 0,0-1 0,1 0 0,-1 0 0,0 0 0,1 0 0,-1 0 0,0 0 0,3-3 0,14-10 0,33-32 0,10-7 0,-55 48 0,1 0 0,-1 0 0,1 1 0,0 0 0,0 0 0,16-4 0,-20 7 0,0 0 0,0 1 0,0-1 0,1 1 0,-1 0 0,0 0 0,0 1 0,0-1 0,0 1 0,0 0 0,0 0 0,0 0 0,0 1 0,0-1 0,5 4 0,3 3 0,0 0 0,0 1 0,12 12 0,-17-14 0,1 0 0,0-1 0,1 1 0,-1-2 0,1 1 0,19 8 0,-25-14 0,0 1 0,0-1 0,0 1 0,0-1 0,1 0 0,-1-1 0,0 1 0,0 0 0,0-1 0,0 0 0,0 1 0,1-1 0,-1 0 0,3-3 0,43-23 0,-35 18 0,69-48 0,15-9 0,-98 66 0,0 0 0,1 0 0,-1-1 0,0 1 0,1 0 0,-1 0 0,0-1 0,1 1 0,-1 0 0,1 0 0,-1 0 0,0 0 0,1 0 0,-1-1 0,0 1 0,1 0 0,-1 0 0,1 0 0,-1 0 0,0 0 0,1 0 0,-1 0 0,1 1 0,-1-1 0,0 0 0,1 0 0,-1 0 0,1 0 0,-1 0 0,0 1 0,1-1 0,-1 0 0,0 0 0,1 0 0,-1 1 0,0-1 0,0 0 0,1 1 0,-1-1 0,0 0 0,0 0 0,1 1 0,-1-1 0,0 1 0,0-1 0,0 0 0,0 1 0,1-1 0,-1 1 0,2 27 0,-3-26 0,1 0 0,0 1 0,0-1 0,0 0 0,0 0 0,1 0 0,-1 0 0,0 0 0,1 0 0,0 0 0,0 3 0,0-5 0,0 0 0,-1 0 0,1 1 0,0-1 0,-1 0 0,1 0 0,0 0 0,-1 0 0,1 0 0,0 0 0,-1 0 0,1 0 0,0 0 0,-1-1 0,1 1 0,-1 0 0,1 0 0,0-1 0,-1 1 0,1 0 0,-1-1 0,2 1 0,17-13 0,-8 7 0,-9 5 0,0 0 0,0 1 0,0 0 0,1-1 0,-1 1 0,0 0 0,0 0 0,0 0 0,3 1 0,16-1 0,18-8 0,0-2 0,0-2 0,50-23 0,-58 22 0,427-196-1365,-390 173-5461</inkml:trace>
  <inkml:trace contextRef="#ctx0" brushRef="#br0" timeOffset="392.87">2051 130 24575,'0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12:25:12.727"/>
    </inkml:context>
    <inkml:brush xml:id="br0">
      <inkml:brushProperty name="width" value="0.04989" units="cm"/>
      <inkml:brushProperty name="height" value="0.04989" units="cm"/>
    </inkml:brush>
  </inkml:definitions>
  <inkml:trace contextRef="#ctx0" brushRef="#br0">0 1023 24575,'16'-10'0,"0"-2"0,0 0 0,-2-1 0,20-22 0,7-5 0,182-172 0,64-58 0,-248 234 0,-23 20 0,0 0 0,31-20 0,-46 36 0,-1-1 0,1 1 0,-1 0 0,1 0 0,-1 0 0,1 0 0,-1 0 0,1 0 0,-1 1 0,1-1 0,-1 0 0,1 0 0,-1 0 0,1 0 0,-1 1 0,1-1 0,-1 0 0,1 0 0,-1 1 0,1-1 0,-1 0 0,0 1 0,1-1 0,-1 0 0,0 1 0,1-1 0,-1 1 0,0-1 0,1 1 0,-1-1 0,0 1 0,0 0 0,13 22 0,-9-15 0,8 15 0,2-1 0,1-1 0,0 0 0,36 36 0,-51-57 0,1 1 0,-1-1 0,1 0 0,0 0 0,-1 0 0,1 0 0,0 0 0,-1 0 0,1 0 0,-1 0 0,1 0 0,0 0 0,-1 0 0,1 0 0,0 0 0,-1 0 0,1 0 0,-1-1 0,1 1 0,0 0 0,-1-1 0,1 1 0,-1 0 0,1-1 0,-1 1 0,1-1 0,-1 1 0,1 0 0,-1-1 0,18-18 0,-14 16 0,47-59 0,-36 41 0,37-36 0,-51 55 0,1 1 0,0 0 0,-1 0 0,1 0 0,0 0 0,0 0 0,0 0 0,0 0 0,0 1 0,0-1 0,0 1 0,0-1 0,0 1 0,0 0 0,0 0 0,1 0 0,-1 0 0,0 0 0,0 0 0,0 1 0,0-1 0,0 1 0,0-1 0,0 1 0,0 0 0,0 0 0,2 1 0,6 4 0,1 0 0,-1 1 0,15 14 0,-6-7 0,5 5 0,39 27 0,-56-42 0,-1 0 0,1-1 0,0 0 0,1 0 0,-1 0 0,0-1 0,13 3 0,-16-5 0,-1 0 0,1-1 0,0 1 0,-1-1 0,1 1 0,-1-1 0,1 0 0,-1 0 0,1-1 0,-1 1 0,1-1 0,-1 0 0,0 1 0,0-1 0,4-4 0,7-5 0,-2-1 0,13-13 0,-13 12 0,25-28 0,-21 22 0,1 1 0,1 1 0,20-16 0,-37 32 0,0 0 0,0 1 0,0-1 0,0 1 0,0-1 0,0 1 0,1 0 0,-1-1 0,0 1 0,0 0 0,0 0 0,0 0 0,0-1 0,1 1 0,-1 1 0,0-1 0,0 0 0,0 0 0,0 0 0,1 1 0,-1-1 0,0 0 0,0 1 0,0-1 0,0 1 0,0-1 0,0 1 0,0 0 0,0-1 0,0 1 0,0 0 0,1 1 0,3 4 0,0 0 0,0 0 0,0 0 0,3 8 0,4 3 0,-3-5 0,0-1 0,1-1 0,1 1 0,-1-2 0,2 1 0,13 8 0,-22-16 0,1 0 0,0 1 0,0-1 0,0-1 0,0 1 0,0-1 0,0 1 0,0-1 0,0 0 0,1 0 0,-1-1 0,0 0 0,1 1 0,-1-1 0,0-1 0,1 1 0,-1-1 0,0 1 0,1-1 0,-1 0 0,0-1 0,0 1 0,0-1 0,7-3 0,4-7 0,0 0 0,0-1 0,-1-1 0,18-22 0,-18 20 0,1 0 0,1 0 0,19-14 0,-34 29 0,1 0 0,-1 1 0,1-1 0,-1 0 0,1 1 0,-1-1 0,1 1 0,-1 0 0,1-1 0,0 1 0,-1 0 0,1 0 0,-1 0 0,1 0 0,0 0 0,-1 1 0,1-1 0,-1 0 0,1 1 0,0-1 0,-1 1 0,1-1 0,-1 1 0,3 2 0,4 1 0,-1 1 0,0 1 0,10 8 0,-6-4 0,30 27 0,-25-23 0,0 1 0,0-2 0,2 0 0,-1-1 0,22 10 0,-35-20 0,-1-1 0,1-1 0,-1 1 0,1 0 0,-1-1 0,1 0 0,-1 0 0,1 0 0,0 0 0,-1-1 0,1 1 0,-1-1 0,1 0 0,-1 0 0,1 0 0,-1 0 0,0-1 0,6-3 0,5-3 0,0-1 0,22-19 0,-25 19 0,43-41 0,-38 34 0,1 1 0,1 0 0,19-12 0,-36 26 0,0 1 0,-1 0 0,1 0 0,0 0 0,0 0 0,0 0 0,0 0 0,0 0 0,0 0 0,0 0 0,0 0 0,0 0 0,0 0 0,-1 1 0,1-1 0,0 0 0,0 1 0,0-1 0,0 1 0,-1-1 0,1 1 0,0-1 0,0 1 0,-1 0 0,1-1 0,-1 1 0,1 0 0,1 1 0,21 28 0,-15-17 0,3-1 0,0 0 0,1 0 0,0-1 0,0 0 0,1-1 0,21 12 0,-30-20 0,1 1 0,0-1 0,0 1 0,0-1 0,0-1 0,0 1 0,0-1 0,0 0 0,1 0 0,-1 0 0,0-1 0,1 0 0,-1 0 0,1 0 0,-1-1 0,0 0 0,0 0 0,1 0 0,-1-1 0,0 1 0,0-1 0,0 0 0,6-4 0,12-11 0,0 0 0,24-25 0,-26 22 0,0 2 0,28-19 0,-40 31 0,-4 3 0,0-1 0,0 1 0,0 0 0,1 0 0,-1 1 0,1-1 0,-1 1 0,13-2 0,-18 6 0,1-1 0,0 1 0,-1 0 0,1 0 0,-1-1 0,0 1 0,0 0 0,0 0 0,1 0 0,-2 0 0,1-1 0,0 4 0,0 6 0,0-8 0,0 0 0,1 0 0,-1 0 0,1 0 0,0 0 0,0 0 0,0-1 0,2 5 0,-2-7 0,-1 1 0,1 0 0,0-1 0,-1 1 0,1-1 0,0 1 0,-1-1 0,1 1 0,0-1 0,0 1 0,0-1 0,0 0 0,-1 1 0,1-1 0,0 0 0,0 0 0,0 1 0,0-1 0,0 0 0,0 0 0,0 0 0,0 0 0,-1 0 0,1-1 0,0 1 0,0 0 0,0 0 0,0-1 0,1 0 0,3 0 0,0 0 0,0 1 0,0-1 0,0 1 0,7 0 0,13 0 0,280-52-1365,-209 32-5461</inkml:trace>
  <inkml:trace contextRef="#ctx0" brushRef="#br0" timeOffset="424.21">1475 0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1171314FEBD42B49CCCBC8D540638" ma:contentTypeVersion="5" ma:contentTypeDescription="Create a new document." ma:contentTypeScope="" ma:versionID="7b4839dd07cce0df467fdc6d922621dc">
  <xsd:schema xmlns:xsd="http://www.w3.org/2001/XMLSchema" xmlns:xs="http://www.w3.org/2001/XMLSchema" xmlns:p="http://schemas.microsoft.com/office/2006/metadata/properties" xmlns:ns2="fc750ce1-b4ce-4aa4-b401-b2c8a3093a22" targetNamespace="http://schemas.microsoft.com/office/2006/metadata/properties" ma:root="true" ma:fieldsID="f4b90f8a451123e5922590ad19e3a664" ns2:_="">
    <xsd:import namespace="fc750ce1-b4ce-4aa4-b401-b2c8a3093a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50ce1-b4ce-4aa4-b401-b2c8a3093a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241762-520E-4486-A30B-FDEC997A53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750ce1-b4ce-4aa4-b401-b2c8a3093a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81C822-4723-4CA8-8743-2E425C3D91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9F69CB-8881-44A1-8D17-9009F5A1B99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fiah</dc:creator>
  <cp:lastModifiedBy>GARRY</cp:lastModifiedBy>
  <cp:revision>3</cp:revision>
  <cp:lastPrinted>2019-02-28T09:31:00Z</cp:lastPrinted>
  <dcterms:created xsi:type="dcterms:W3CDTF">2022-01-24T05:01:00Z</dcterms:created>
  <dcterms:modified xsi:type="dcterms:W3CDTF">2022-01-24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1171314FEBD42B49CCCBC8D540638</vt:lpwstr>
  </property>
</Properties>
</file>